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OB KORSL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B</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ORSL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01 Highland Avenue, Wilmette, IL, USA Wilmette, IL, USA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ORSLI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14305236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LLIN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1/202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